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4AA3B69F" w:rsidR="003D4E33" w:rsidRPr="00126367" w:rsidRDefault="009138E5" w:rsidP="003D4E33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9138E5">
        <w:rPr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0BEE4E93" wp14:editId="6F7E8C77">
            <wp:simplePos x="0" y="0"/>
            <wp:positionH relativeFrom="column">
              <wp:posOffset>4455160</wp:posOffset>
            </wp:positionH>
            <wp:positionV relativeFrom="paragraph">
              <wp:posOffset>3175</wp:posOffset>
            </wp:positionV>
            <wp:extent cx="2933700" cy="353183"/>
            <wp:effectExtent l="0" t="0" r="0" b="2540"/>
            <wp:wrapNone/>
            <wp:docPr id="242014519" name="Picture 1" descr="A blue background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014519" name="Picture 1" descr="A blue background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53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E33">
        <w:rPr>
          <w:b/>
          <w:color w:val="595959" w:themeColor="text1" w:themeTint="A6"/>
          <w:sz w:val="46"/>
        </w:rPr>
        <w:t>BLOCAGE QUOTIDIEN DE TEMPS</w:t>
      </w:r>
      <w:bookmarkStart w:id="0" w:name="_Hlk536359931"/>
    </w:p>
    <w:p w14:paraId="1792D77F" w14:textId="77777777" w:rsidR="003D4E33" w:rsidRDefault="003D4E33" w:rsidP="003D4E33">
      <w:pPr>
        <w:spacing w:after="0" w:line="240" w:lineRule="auto"/>
        <w:rPr>
          <w:szCs w:val="20"/>
        </w:rPr>
      </w:pPr>
    </w:p>
    <w:tbl>
      <w:tblPr>
        <w:tblW w:w="11160" w:type="dxa"/>
        <w:tblLook w:val="04A0" w:firstRow="1" w:lastRow="0" w:firstColumn="1" w:lastColumn="0" w:noHBand="0" w:noVBand="1"/>
      </w:tblPr>
      <w:tblGrid>
        <w:gridCol w:w="5611"/>
        <w:gridCol w:w="1052"/>
        <w:gridCol w:w="1559"/>
        <w:gridCol w:w="2938"/>
      </w:tblGrid>
      <w:tr w:rsidR="003D4E33" w:rsidRPr="003D4E33" w14:paraId="2A526FD4" w14:textId="77777777" w:rsidTr="00724F1D">
        <w:trPr>
          <w:trHeight w:val="576"/>
        </w:trPr>
        <w:tc>
          <w:tcPr>
            <w:tcW w:w="5611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hideMark/>
          </w:tcPr>
          <w:p w14:paraId="3B112750" w14:textId="77777777" w:rsidR="003D4E33" w:rsidRPr="003D4E33" w:rsidRDefault="003D4E33" w:rsidP="003D4E33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 xml:space="preserve">PLANIFICATION 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8"/>
                <w:szCs w:val="28"/>
              </w:rPr>
            </w:pPr>
            <w:r>
              <w:rPr>
                <w:color w:val="595959"/>
                <w:sz w:val="24"/>
              </w:rPr>
              <w:t>DATE :</w:t>
            </w:r>
          </w:p>
        </w:tc>
        <w:tc>
          <w:tcPr>
            <w:tcW w:w="4497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77777777" w:rsidR="003D4E33" w:rsidRPr="003D4E33" w:rsidRDefault="003D4E33" w:rsidP="003D4E33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endredi 5 mai 20XX</w:t>
            </w:r>
          </w:p>
        </w:tc>
      </w:tr>
      <w:tr w:rsidR="003D4E33" w:rsidRPr="003D4E33" w14:paraId="628DB3C5" w14:textId="77777777" w:rsidTr="00724F1D">
        <w:trPr>
          <w:trHeight w:val="440"/>
        </w:trPr>
        <w:tc>
          <w:tcPr>
            <w:tcW w:w="5611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ÉLÉMENT DE LISTE DE TÂCHES</w:t>
            </w:r>
          </w:p>
        </w:tc>
        <w:tc>
          <w:tcPr>
            <w:tcW w:w="2611" w:type="dxa"/>
            <w:gridSpan w:val="2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EMPS NÉCESSAIRE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TES</w:t>
            </w:r>
          </w:p>
        </w:tc>
      </w:tr>
      <w:tr w:rsidR="003D4E33" w:rsidRPr="003D4E33" w14:paraId="7B267307" w14:textId="77777777" w:rsidTr="00724F1D">
        <w:trPr>
          <w:trHeight w:val="576"/>
        </w:trPr>
        <w:tc>
          <w:tcPr>
            <w:tcW w:w="5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61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0A21ECF4" w14:textId="77777777" w:rsidTr="00724F1D">
        <w:trPr>
          <w:trHeight w:val="576"/>
        </w:trPr>
        <w:tc>
          <w:tcPr>
            <w:tcW w:w="5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61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436853D6" w14:textId="77777777" w:rsidTr="00724F1D">
        <w:trPr>
          <w:trHeight w:val="576"/>
        </w:trPr>
        <w:tc>
          <w:tcPr>
            <w:tcW w:w="5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61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5A92565F" w14:textId="77777777" w:rsidTr="00724F1D">
        <w:trPr>
          <w:trHeight w:val="576"/>
        </w:trPr>
        <w:tc>
          <w:tcPr>
            <w:tcW w:w="561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4650ED6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61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F6F645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452765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3D4E33" w:rsidRPr="003D4E33" w14:paraId="547EB6CC" w14:textId="77777777" w:rsidTr="00126367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11AD" w14:textId="77777777" w:rsidR="003D4E33" w:rsidRPr="003D4E33" w:rsidRDefault="003D4E33" w:rsidP="003D4E33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>PLANNING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7189F4BC" w14:textId="77777777" w:rsidR="003D4E33" w:rsidRPr="003D4E33" w:rsidRDefault="003D4E33" w:rsidP="003D4E33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endredi 5 mai 20XX</w:t>
            </w:r>
          </w:p>
        </w:tc>
      </w:tr>
      <w:tr w:rsidR="003D4E33" w:rsidRPr="003D4E33" w14:paraId="5F4FEFC4" w14:textId="77777777" w:rsidTr="00126367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C379C8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DURÉE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7CE0E1" w14:textId="54DC120C" w:rsidR="003D4E33" w:rsidRPr="003D4E33" w:rsidRDefault="004B74EF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ÔT LE MATIN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CBD88C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03F77A3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DURÉE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DDD5698" w14:textId="5D024981" w:rsidR="003D4E33" w:rsidRPr="003D4E33" w:rsidRDefault="004B74EF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ARD LE MATIN</w:t>
            </w:r>
          </w:p>
        </w:tc>
      </w:tr>
      <w:tr w:rsidR="00126367" w:rsidRPr="003D4E33" w14:paraId="7E86E8F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E176F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C5C00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63FFE4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15CAEA3" w14:textId="0BB3AA36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470C4" w14:textId="369DFD3F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069BD18A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43CCD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D3BB1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7F07C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AC19033" w14:textId="06958202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5D57B" w14:textId="0740CFB6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2B108BB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C2465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2125693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8FF16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2C2E59" w14:textId="30A93688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FAB578" w14:textId="61B0E7C5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1F10B12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CCEFF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6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1FB2D0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B94FE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92F91AD" w14:textId="669DD4E6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9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F48149" w14:textId="6EE81CF6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7AD8747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E69D52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230FC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216AF5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E112A25" w14:textId="4FFD5F0F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8AB1ED" w14:textId="382BB575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4341E0C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CF8C8E1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3F3CE0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F2EB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9813945" w14:textId="4634A4AE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7EC46A" w14:textId="62FD88FE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19ECB0D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5872E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3CEE7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64B2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DCE599B" w14:textId="6C9E8611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076DC" w14:textId="69B874B9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7233045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47DBB4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7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44E7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2653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3F30911" w14:textId="188A38BB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0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F894D" w14:textId="3C7C3D5B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3C5A37E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39A438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5DB783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5D4CA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5D105B4" w14:textId="09AF2FD5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D494B7" w14:textId="1BCB3A3B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0DE7AB38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C1E6EE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18EA6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1A6485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48F49F1" w14:textId="20CAC650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144D57" w14:textId="46D02918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698D09E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A0480E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90A38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09C49C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8C86C57" w14:textId="1E26ACED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F10D02" w14:textId="3DA072EF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126367" w:rsidRPr="003D4E33" w14:paraId="475BC4C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2C1A647" w14:textId="77777777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8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14D6F2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6E3FF" w14:textId="7777777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E57E8F" w14:textId="4CC4CCF9" w:rsidR="00126367" w:rsidRPr="003D4E33" w:rsidRDefault="00126367" w:rsidP="001263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1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351462" w14:textId="1B41C347" w:rsidR="00126367" w:rsidRPr="003D4E33" w:rsidRDefault="00126367" w:rsidP="001263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</w:tbl>
    <w:p w14:paraId="5DD1E9F4" w14:textId="77777777" w:rsidR="003D4E33" w:rsidRDefault="003D4E33" w:rsidP="00281ABE">
      <w:pPr>
        <w:rPr>
          <w:szCs w:val="20"/>
        </w:rPr>
      </w:pPr>
    </w:p>
    <w:p w14:paraId="2EE8E90C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126367" w:rsidRPr="003D4E33" w14:paraId="7CFD36C6" w14:textId="77777777" w:rsidTr="00987879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49ED" w14:textId="77777777" w:rsidR="00126367" w:rsidRPr="003D4E33" w:rsidRDefault="00126367" w:rsidP="00987879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>PLANNING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BBDD766" w14:textId="77777777" w:rsidR="00126367" w:rsidRPr="003D4E33" w:rsidRDefault="00126367" w:rsidP="0098787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Vendredi 5 mai 20XX</w:t>
            </w:r>
          </w:p>
        </w:tc>
      </w:tr>
      <w:tr w:rsidR="00126367" w:rsidRPr="003D4E33" w14:paraId="20BEAC4F" w14:textId="77777777" w:rsidTr="00987879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92B3827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DURÉE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15EB23" w14:textId="6D1E83A0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APRÈS-MIDI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A75AF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B1777E" w14:textId="77777777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Cs w:val="20"/>
              </w:rPr>
            </w:pPr>
            <w:r>
              <w:rPr>
                <w:color w:val="595959"/>
              </w:rPr>
              <w:t>DURÉE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941EA19" w14:textId="673A1976" w:rsidR="00126367" w:rsidRPr="003D4E33" w:rsidRDefault="00126367" w:rsidP="00987879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SOIR</w:t>
            </w:r>
          </w:p>
        </w:tc>
      </w:tr>
      <w:tr w:rsidR="00755067" w:rsidRPr="003D4E33" w14:paraId="53BA0D2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DE50367" w14:textId="22D3A2F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C062CD" w14:textId="0EB3E38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9B5141" w14:textId="6C442E5F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88EAFB" w14:textId="4773342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AB53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3D5CF14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96788B" w14:textId="2C1FE8F3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B1FE5" w14:textId="20BA4F4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0238543" w14:textId="38A15803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BC127C" w14:textId="29A3896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1E1343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07E647E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C75EEA9" w14:textId="5F38787C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518C4F" w14:textId="41966FE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806E0C" w14:textId="3EF7C03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C0A7070" w14:textId="01DA8C0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886DBA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17D2ED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861E9EC" w14:textId="14730E7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2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57DD9F" w14:textId="182ACE3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DE0343" w14:textId="0FF07E5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8300DC2" w14:textId="383AEC6B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8CC56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893E77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7A0F8B" w14:textId="1CFE571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B33EDC" w14:textId="4208E916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7F3F08" w14:textId="3A21E988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6A21031" w14:textId="478C92B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53EC0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BB3620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24CA20" w14:textId="645F530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6B2968" w14:textId="3952E08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205752" w14:textId="5CA4CCD5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C2A4C7" w14:textId="76E5A97B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7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844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3C4A6C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BC3A6CB" w14:textId="38025A8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E278EA" w14:textId="0CF42319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456135" w14:textId="58388FDE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2AEEA93" w14:textId="63A3D19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9C55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7E4294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3FB42D" w14:textId="4D573B4A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3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F01AE7" w14:textId="226594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451A29" w14:textId="11AFDAB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C0975AE" w14:textId="1EAB6126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F4657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474ACFA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70FFCA9" w14:textId="268A6EB6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C998A" w14:textId="17072E9B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B1B2D" w14:textId="663EEC96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FCE513B" w14:textId="2FBAAE7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0F3401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3E5BE701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C0DD400" w14:textId="27C5F40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8AC7A9" w14:textId="679EB82A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1A790F" w14:textId="7490872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EA3060B" w14:textId="27C500C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8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2BCCC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C74733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B9DCBD" w14:textId="702F0442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563487" w14:textId="499FF7A2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29C7CE" w14:textId="6C6DC15D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E2FC7B" w14:textId="4BBA8B9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CE1F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21C5B36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A746284" w14:textId="56C34AC4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4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F42682" w14:textId="1CE1907E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65126" w14:textId="1191AE8A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813E576" w14:textId="4E89B80F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56C4B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08CE973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4EFA917" w14:textId="788BCDA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6B1F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2555B8C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FA5BA0A" w14:textId="1466E4A1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DEE39C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6BFF6D4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AEFC0E2" w14:textId="41107EC8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C76297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1DEF14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D69C343" w14:textId="4A5DAB6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9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4918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1E84126E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60477AC" w14:textId="4BC3BAC9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3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FB1F6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0B183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0ACB48B" w14:textId="0685BA75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0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972C1D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5565283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740A6F6" w14:textId="24C5EF5A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5:4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521C3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110C38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0EC0EB" w14:textId="534ECFC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1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0BEBE3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524B49B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9F75748" w14:textId="2D587D17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00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C4F2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ED67260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EE9E7A" w14:textId="1185E4C1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30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4265E2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755067" w:rsidRPr="003D4E33" w14:paraId="75F55D6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CE303F" w14:textId="610CEFF0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16:15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DDD1F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6B8A809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5131677" w14:textId="58A58353" w:rsidR="00755067" w:rsidRPr="003D4E33" w:rsidRDefault="00755067" w:rsidP="00755067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</w:rPr>
              <w:t>20:45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51D215" w14:textId="77777777" w:rsidR="00755067" w:rsidRPr="003D4E33" w:rsidRDefault="00755067" w:rsidP="00755067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</w:tbl>
    <w:p w14:paraId="0F940CE9" w14:textId="77777777" w:rsidR="008051D3" w:rsidRDefault="008051D3" w:rsidP="00281ABE">
      <w:pPr>
        <w:rPr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A64F9A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A02694">
      <w:headerReference w:type="default" r:id="rId10"/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17757" w14:textId="77777777" w:rsidR="00A02694" w:rsidRDefault="00A02694" w:rsidP="00480F66">
      <w:pPr>
        <w:spacing w:after="0" w:line="240" w:lineRule="auto"/>
      </w:pPr>
      <w:r>
        <w:separator/>
      </w:r>
    </w:p>
  </w:endnote>
  <w:endnote w:type="continuationSeparator" w:id="0">
    <w:p w14:paraId="126C8F16" w14:textId="77777777" w:rsidR="00A02694" w:rsidRDefault="00A0269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D3984" w14:textId="77777777" w:rsidR="00A02694" w:rsidRDefault="00A02694" w:rsidP="00480F66">
      <w:pPr>
        <w:spacing w:after="0" w:line="240" w:lineRule="auto"/>
      </w:pPr>
      <w:r>
        <w:separator/>
      </w:r>
    </w:p>
  </w:footnote>
  <w:footnote w:type="continuationSeparator" w:id="0">
    <w:p w14:paraId="1504A3CC" w14:textId="77777777" w:rsidR="00A02694" w:rsidRDefault="00A0269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0F6317"/>
    <w:rsid w:val="00104901"/>
    <w:rsid w:val="00104E3A"/>
    <w:rsid w:val="001123D4"/>
    <w:rsid w:val="00112F9D"/>
    <w:rsid w:val="00116590"/>
    <w:rsid w:val="001228CB"/>
    <w:rsid w:val="00126367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4F1D"/>
    <w:rsid w:val="00727EB9"/>
    <w:rsid w:val="0073279A"/>
    <w:rsid w:val="007405BB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138E5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02694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84DF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04B55"/>
    <w:rsid w:val="00F12F4E"/>
    <w:rsid w:val="00F21222"/>
    <w:rsid w:val="00F303EB"/>
    <w:rsid w:val="00F31A79"/>
    <w:rsid w:val="00F4066E"/>
    <w:rsid w:val="00F447B3"/>
    <w:rsid w:val="00F46CF3"/>
    <w:rsid w:val="00F646AA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42&amp;utm_language=FR&amp;utm_source=template-word&amp;utm_medium=content&amp;utm_campaign=ic-Daily+Time+Blocking-word-17842-fr&amp;lpa=ic+Daily+Time+Blocking+word+17842+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23-02-20T04:35:00Z</cp:lastPrinted>
  <dcterms:created xsi:type="dcterms:W3CDTF">2023-02-20T04:02:00Z</dcterms:created>
  <dcterms:modified xsi:type="dcterms:W3CDTF">2024-01-02T19:51:00Z</dcterms:modified>
</cp:coreProperties>
</file>